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 arithmetic using complex numbers is a core concept in mathematics as it allows you to perform calculations in the complex plane. This guide covers addition, subtraction, multiplication, and division on complex 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scales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4-30T17:18:56Z</dcterms:created>
  <dcterms:modified xsi:type="dcterms:W3CDTF">2025-04-30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